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14BBB9E6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4B7301">
              <w:rPr>
                <w:b/>
              </w:rPr>
              <w:t>Electricity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F6D13" w:rsidRPr="001D13A3" w14:paraId="47953985" w14:textId="77777777" w:rsidTr="001D13A3">
        <w:tc>
          <w:tcPr>
            <w:tcW w:w="10885" w:type="dxa"/>
            <w:gridSpan w:val="3"/>
          </w:tcPr>
          <w:p w14:paraId="76DFD098" w14:textId="77777777" w:rsidR="001F6D13" w:rsidRPr="00C11411" w:rsidRDefault="001F6D13" w:rsidP="001F6D13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035253C1" w:rsidR="001F6D13" w:rsidRPr="00C11411" w:rsidRDefault="001F6D13" w:rsidP="001F6D13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3048E69A" w14:textId="77777777" w:rsidR="001F6D13" w:rsidRDefault="001F6D13" w:rsidP="001F6D13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64EFFD85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547A77"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FD2B13">
                    <w:rPr>
                      <w:rFonts w:cstheme="minorHAnsi"/>
                      <w:sz w:val="18"/>
                      <w:szCs w:val="18"/>
                    </w:rPr>
                    <w:t>101</w:t>
                  </w:r>
                  <w:r w:rsidR="00547A77">
                    <w:rPr>
                      <w:rFonts w:cstheme="minorHAnsi"/>
                      <w:sz w:val="18"/>
                      <w:szCs w:val="18"/>
                    </w:rPr>
                    <w:t>-</w:t>
                  </w:r>
                  <w:r w:rsidR="004B7301">
                    <w:rPr>
                      <w:rFonts w:cstheme="minorHAnsi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4C8391A3" w:rsidR="00C75EED" w:rsidRPr="00D7490D" w:rsidRDefault="00547A77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Construction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6D1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0075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301"/>
    <w:rsid w:val="004B76CF"/>
    <w:rsid w:val="004C0A2F"/>
    <w:rsid w:val="004E08A0"/>
    <w:rsid w:val="004E56E5"/>
    <w:rsid w:val="005131B5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45B3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F4B1157-871D-4C68-93C9-2545B7C1DC4A}"/>
</file>

<file path=customXml/itemProps2.xml><?xml version="1.0" encoding="utf-8"?>
<ds:datastoreItem xmlns:ds="http://schemas.openxmlformats.org/officeDocument/2006/customXml" ds:itemID="{BC3428A9-5A06-4526-809D-05CF2AF42F11}"/>
</file>

<file path=customXml/itemProps3.xml><?xml version="1.0" encoding="utf-8"?>
<ds:datastoreItem xmlns:ds="http://schemas.openxmlformats.org/officeDocument/2006/customXml" ds:itemID="{182FC898-CB6E-4D5F-ADD7-4B8D8EA7469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3</Words>
  <Characters>2282</Characters>
  <Application>Microsoft Office Word</Application>
  <DocSecurity>0</DocSecurity>
  <Lines>190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3:24:00Z</dcterms:created>
  <dcterms:modified xsi:type="dcterms:W3CDTF">2026-01-15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